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4EC2" w:rsidRDefault="0017706E">
      <w:pPr>
        <w:ind w:left="-1133" w:right="-1174"/>
      </w:pPr>
      <w:bookmarkStart w:id="0" w:name="_GoBack"/>
      <w:r>
        <w:rPr>
          <w:noProof/>
        </w:rPr>
        <w:drawing>
          <wp:anchor distT="0" distB="0" distL="114300" distR="114300" simplePos="0" relativeHeight="251660288" behindDoc="1" locked="0" layoutInCell="1" allowOverlap="1" wp14:anchorId="7D1BD1B1" wp14:editId="2F486079">
            <wp:simplePos x="0" y="0"/>
            <wp:positionH relativeFrom="column">
              <wp:posOffset>797560</wp:posOffset>
            </wp:positionH>
            <wp:positionV relativeFrom="paragraph">
              <wp:posOffset>287020</wp:posOffset>
            </wp:positionV>
            <wp:extent cx="7239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032" y="21228"/>
                <wp:lineTo x="21032" y="0"/>
                <wp:lineTo x="0" y="0"/>
              </wp:wrapPolygon>
            </wp:wrapTight>
            <wp:docPr id="1" name="Picture 1" descr="C:\Users\Therrz\AppData\Local\Microsoft\Windows\INetCache\Content.Word\Screenshot (7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herrz\AppData\Local\Microsoft\Windows\INetCache\Content.Word\Screenshot (71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77" t="19729" r="24981" b="45958"/>
                    <a:stretch/>
                  </pic:blipFill>
                  <pic:spPr bwMode="auto">
                    <a:xfrm>
                      <a:off x="0" y="0"/>
                      <a:ext cx="723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9073C0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85750</wp:posOffset>
            </wp:positionV>
            <wp:extent cx="7239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032" y="21228"/>
                <wp:lineTo x="21032" y="0"/>
                <wp:lineTo x="0" y="0"/>
              </wp:wrapPolygon>
            </wp:wrapTight>
            <wp:docPr id="3" name="Picture 3" descr="C:\Users\Therrz\AppData\Local\Microsoft\Windows\INetCache\Content.Word\Screenshot (7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herrz\AppData\Local\Microsoft\Windows\INetCache\Content.Word\Screenshot (71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19" t="55610" r="25039" b="10077"/>
                    <a:stretch/>
                  </pic:blipFill>
                  <pic:spPr bwMode="auto">
                    <a:xfrm>
                      <a:off x="0" y="0"/>
                      <a:ext cx="723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0573">
        <w:t xml:space="preserve">        </w:t>
      </w:r>
    </w:p>
    <w:sectPr w:rsidR="00504EC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Q3MzUzMjK3AGJLcyUdpeDU4uLM/DyQAqNaAPVJApEsAAAA"/>
  </w:docVars>
  <w:rsids>
    <w:rsidRoot w:val="00504EC2"/>
    <w:rsid w:val="0017706E"/>
    <w:rsid w:val="00504EC2"/>
    <w:rsid w:val="009073C0"/>
    <w:rsid w:val="00A8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D20A8B-BBBE-4F90-812D-FDCD9FFDB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errz</cp:lastModifiedBy>
  <cp:revision>3</cp:revision>
  <dcterms:created xsi:type="dcterms:W3CDTF">2019-01-12T11:20:00Z</dcterms:created>
  <dcterms:modified xsi:type="dcterms:W3CDTF">2019-01-12T11:34:00Z</dcterms:modified>
</cp:coreProperties>
</file>